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7-10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rPr>
          <w:rStyle w:val="VerbatimChar"/>
        </w:rP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TRL + 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rStyle w:val="VerbatimChar"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rStyle w:val="VerbatimChar"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?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TableCaption"/>
      </w:pPr>
      <w:r>
        <w:t xml:space="preserve">Operadores Bás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Bás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Bás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ou ^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 na base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numero,n)</w:t>
            </w:r>
          </w:p>
        </w:tc>
      </w:tr>
    </w:tbl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TableCaption"/>
      </w:pPr>
      <w:r>
        <w:t xml:space="preserve">Operadores Lóg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Lóg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=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as.integer(variavel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s.interger(variavel)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rPr>
          <w:rStyle w:val="VerbatimChar"/>
        </w:rPr>
        <w:t xml:space="preserve">round(variavel, qtd_decimal)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ra tipar uma variá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rStyle w:val="VerbatimChar"/>
        </w:rPr>
        <w:t xml:space="preserve">as.factor(argumento)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vetor)</w:t>
      </w:r>
      <w:r>
        <w:t xml:space="preserve">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 &lt;- variavel_1 &lt; 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as.factor(variavel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is.factor(variavel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c(10,5,8,...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rStyle w:val="VerbatimChar"/>
        </w:rPr>
        <w:t xml:space="preserve">nome_do_vetor[posição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çãoo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ist(azul, 10, c(5,8,9), ...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rStyle w:val="VerbatimChar"/>
        </w:rPr>
        <w:t xml:space="preserve">nome_da_lista [[posição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rStyle w:val="VerbatimChar"/>
        </w:rPr>
        <w:t xml:space="preserve">nome_da_lista [[posição]][posição_dento_da_lista_ou_vetor_do_elemento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rStyle w:val="VerbatimChar"/>
        </w:rPr>
        <w:t xml:space="preserve">variavel &lt;- matrix(data = NA, nrow = 1, ncol = 1, byrow = FALSE, dimnames 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rStyle w:val="VerbatimChar"/>
        </w:rPr>
        <w:t xml:space="preserve">data = c(vetor1,vetor2,vetor3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rStyle w:val="VerbatimChar"/>
        </w:rPr>
        <w:t xml:space="preserve">dimnames = list(c("lx","ly","lz"),c("c1","c2","c3"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  <w:r>
        <w:br/>
      </w:r>
      <w:r>
        <w:rPr>
          <w:rStyle w:val="VerbatimChar"/>
        </w:rPr>
        <w:t xml:space="preserve">rbind(vetor1,vetor2,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.</w:t>
      </w:r>
      <w:r>
        <w:br/>
      </w:r>
      <w:r>
        <w:rPr>
          <w:rStyle w:val="VerbatimChar"/>
        </w:rPr>
        <w:t xml:space="preserve">cbind(vetor1,vetor2,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variavel_da_matrix [linha, coluna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variavel_da_matrix [linha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rStyle w:val="VerbatimChar"/>
        </w:rPr>
        <w:t xml:space="preserve">variavel_da_matrix [, coluna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rStyle w:val="VerbatimChar"/>
        </w:rPr>
        <w:t xml:space="preserve">variavel_df &lt;- data.frame(nome_vetor1,nome_vetor2,...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  <w:r>
        <w:rPr>
          <w:rStyle w:val="VerbatimChar"/>
        </w:rPr>
        <w:t xml:space="preserve">nome_do_df[numero_da_coluna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rStyle w:val="VerbatimChar"/>
        </w:rPr>
        <w:t xml:space="preserve">nome_do_df$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nome_do_df[linha, coluna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nome_do_df[linha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rStyle w:val="VerbatimChar"/>
        </w:rPr>
        <w:t xml:space="preserve">nome_do_df$nome_coluna &lt;- 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rStyle w:val="VerbatimChar"/>
        </w:rPr>
        <w:t xml:space="preserve">nome_do_df$nome_nova_coluna &lt;- 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rStyle w:val="VerbatimChar"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rStyle w:val="VerbatimChar"/>
        </w:rPr>
        <w:t xml:space="preserve">VIEW(variavel_matriz/data.frame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rStyle w:val="VerbatimChar"/>
        </w:rPr>
        <w:t xml:space="preserve">nome_vetor[posição_do_elemento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rStyle w:val="VerbatimChar"/>
        </w:rPr>
        <w:t xml:space="preserve">nome_vetor[ -posição_do_elemento_excluido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rStyle w:val="VerbatimChar"/>
        </w:rPr>
        <w:t xml:space="preserve">nome_vetor[posição1:posição2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rStyle w:val="VerbatimChar"/>
        </w:rPr>
        <w:t xml:space="preserve">nome_vetor[ posição1:length(nome_vetor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rStyle w:val="VerbatimChar"/>
        </w:rPr>
        <w:t xml:space="preserve">nome_vetor[ length(nome_vetor)-2:length(nome_vetor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rStyle w:val="VerbatimChar"/>
        </w:rPr>
        <w:t xml:space="preserve">nome_vetor[nome_vetor==condição]</w:t>
      </w:r>
      <w:r>
        <w:br/>
      </w:r>
      <w:r>
        <w:rPr>
          <w:rStyle w:val="VerbatimChar"/>
        </w:rPr>
        <w:t xml:space="preserve">nome_vetor[nome_vetor!=condição]</w:t>
      </w:r>
      <w:r>
        <w:br/>
      </w:r>
      <w:r>
        <w:rPr>
          <w:rStyle w:val="VerbatimChar"/>
        </w:rPr>
        <w:t xml:space="preserve">nome_vetor[nome_vetor&gt;condição]</w:t>
      </w:r>
      <w:r>
        <w:br/>
      </w:r>
      <w:r>
        <w:rPr>
          <w:rStyle w:val="VerbatimChar"/>
        </w:rPr>
        <w:t xml:space="preserve">nome_vetor[nome_vetor&lt;=condição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rStyle w:val="VerbatimChar"/>
        </w:rPr>
        <w:t xml:space="preserve">df[numero_da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rStyle w:val="VerbatimChar"/>
        </w:rPr>
        <w:t xml:space="preserve">df[numero_da_linha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rStyle w:val="VerbatimChar"/>
        </w:rPr>
        <w:t xml:space="preserve">df[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rStyle w:val="VerbatimChar"/>
        </w:rPr>
        <w:t xml:space="preserve">df[numero_da_linha_inicial:numero_da_linha_final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rStyle w:val="VerbatimChar"/>
        </w:rPr>
        <w:t xml:space="preserve">df[-numero_da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rStyle w:val="VerbatimChar"/>
        </w:rPr>
        <w:t xml:space="preserve">df[numero_linha,numero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rStyle w:val="VerbatimChar"/>
        </w:rPr>
        <w:t xml:space="preserve">df[numero_linha,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rStyle w:val="VerbatimChar"/>
        </w:rPr>
        <w:t xml:space="preserve">df[numero_lina,-numero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rStyle w:val="VerbatimChar"/>
        </w:rPr>
        <w:t xml:space="preserve">df[numero_da_linha_inicial:numero_da_linha_final,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rStyle w:val="VerbatimChar"/>
        </w:rPr>
        <w:t xml:space="preserve">df[c(-numero_coluna1,-numero_coluna2,-numero_coluna3,...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rStyle w:val="VerbatimChar"/>
        </w:rPr>
        <w:t xml:space="preserve">df$nome_coluna[numero_registro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rStyle w:val="VerbatimChar"/>
        </w:rPr>
        <w:t xml:space="preserve">df$nome_coluna[numero_registro_inicial:numero_registro_final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rStyle w:val="VerbatimChar"/>
        </w:rPr>
        <w:t xml:space="preserve">df$nome_coluna[valor==condição]</w:t>
      </w:r>
      <w:r>
        <w:br/>
      </w:r>
    </w:p>
    <w:p>
      <w:r>
        <w:br w:type="page"/>
      </w:r>
    </w:p>
    <w:bookmarkEnd w:id="60"/>
    <w:bookmarkEnd w:id="61"/>
    <w:bookmarkStart w:id="65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2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1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if (condição2)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3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2"/>
    <w:bookmarkStart w:id="63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58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for (i in vetor){</w:t>
      </w:r>
      <w:r>
        <w:br/>
      </w:r>
      <w:r>
        <w:rPr>
          <w:rStyle w:val="VerbatimChar"/>
        </w:rPr>
        <w:t xml:space="preserve">operação</w:t>
      </w:r>
      <w:r>
        <w:br/>
      </w:r>
      <w:r>
        <w:rPr>
          <w:rStyle w:val="VerbatimChar"/>
        </w:rPr>
        <w:t xml:space="preserve">}</w:t>
      </w:r>
    </w:p>
    <w:bookmarkEnd w:id="63"/>
    <w:bookmarkStart w:id="64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59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while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4"/>
    <w:bookmarkEnd w:id="65"/>
    <w:bookmarkStart w:id="68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6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0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nome_da_função &lt;- function(parametro_1,...){</w:t>
      </w:r>
      <w:r>
        <w:br/>
      </w:r>
      <w:r>
        <w:rPr>
          <w:rStyle w:val="VerbatimChar"/>
        </w:rPr>
        <w:t xml:space="preserve">instruções</w:t>
      </w:r>
      <w:r>
        <w:br/>
      </w:r>
      <w:r>
        <w:rPr>
          <w:rStyle w:val="VerbatimChar"/>
        </w:rPr>
        <w:t xml:space="preserve">print(variavel)</w:t>
      </w:r>
      <w:r>
        <w:br/>
      </w:r>
      <w:r>
        <w:rPr>
          <w:rStyle w:val="VerbatimChar"/>
        </w:rPr>
        <w:t xml:space="preserve">return (variavel_argumento)</w:t>
      </w:r>
      <w:r>
        <w:br/>
      </w:r>
      <w:r>
        <w:rPr>
          <w:rStyle w:val="VerbatimChar"/>
        </w:rPr>
        <w:t xml:space="preserve">}</w:t>
      </w:r>
    </w:p>
    <w:bookmarkEnd w:id="66"/>
    <w:bookmarkStart w:id="67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print(variavel)</w:t>
      </w:r>
      <w:r>
        <w:br/>
      </w:r>
    </w:p>
    <w:p>
      <w:r>
        <w:br w:type="page"/>
      </w:r>
    </w:p>
    <w:bookmarkEnd w:id="67"/>
    <w:bookmarkEnd w:id="68"/>
    <w:bookmarkStart w:id="70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9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3-07-10T07:46:40Z</dcterms:created>
  <dcterms:modified xsi:type="dcterms:W3CDTF">2023-07-10T07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output">
    <vt:lpwstr/>
  </property>
</Properties>
</file>